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4533C" w14:textId="09676CC0" w:rsidR="00C23C67" w:rsidRDefault="00EC7783" w:rsidP="00C23C6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D33CDA" wp14:editId="437FA090">
                <wp:simplePos x="0" y="0"/>
                <wp:positionH relativeFrom="margin">
                  <wp:posOffset>2000250</wp:posOffset>
                </wp:positionH>
                <wp:positionV relativeFrom="paragraph">
                  <wp:posOffset>459105</wp:posOffset>
                </wp:positionV>
                <wp:extent cx="2428875" cy="581025"/>
                <wp:effectExtent l="0" t="0" r="0" b="952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4C8AEC57" w14:textId="0EA518B7" w:rsidR="0069426A" w:rsidRPr="003B2BFF" w:rsidRDefault="000D3B59" w:rsidP="00004D2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3B2BFF">
                              <w:rPr>
                                <w:b/>
                                <w:sz w:val="32"/>
                                <w:szCs w:val="32"/>
                              </w:rPr>
                              <w:t xml:space="preserve">RSP </w:t>
                            </w:r>
                            <w:r w:rsidR="00F44E18">
                              <w:rPr>
                                <w:b/>
                                <w:sz w:val="32"/>
                                <w:szCs w:val="32"/>
                              </w:rPr>
                              <w:t>Incentive Pay</w:t>
                            </w:r>
                            <w:r w:rsidRPr="003B2BFF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54B67" w:rsidRPr="003B2BFF">
                              <w:rPr>
                                <w:b/>
                                <w:sz w:val="32"/>
                                <w:szCs w:val="32"/>
                              </w:rPr>
                              <w:t>Request</w:t>
                            </w:r>
                          </w:p>
                          <w:p w14:paraId="08999110" w14:textId="2755B0F4" w:rsidR="0069426A" w:rsidRPr="003B2BFF" w:rsidRDefault="005F579D" w:rsidP="00455810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3B2BFF">
                              <w:rPr>
                                <w:b/>
                                <w:sz w:val="32"/>
                                <w:szCs w:val="32"/>
                              </w:rPr>
                              <w:t>April</w:t>
                            </w:r>
                            <w:r w:rsidR="00900E93" w:rsidRPr="003B2BFF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54B67" w:rsidRPr="003B2BFF">
                              <w:rPr>
                                <w:b/>
                                <w:sz w:val="32"/>
                                <w:szCs w:val="32"/>
                              </w:rPr>
                              <w:t xml:space="preserve">19, </w:t>
                            </w:r>
                            <w:r w:rsidR="00900E93" w:rsidRPr="003B2BFF">
                              <w:rPr>
                                <w:b/>
                                <w:sz w:val="32"/>
                                <w:szCs w:val="32"/>
                              </w:rPr>
                              <w:t>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D33CD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7.5pt;margin-top:36.15pt;width:191.25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" filled="f" stroked="f">
                <v:textbox>
                  <w:txbxContent>
                    <w:p w14:paraId="4C8AEC57" w14:textId="0EA518B7" w:rsidR="0069426A" w:rsidRPr="003B2BFF" w:rsidRDefault="000D3B59" w:rsidP="00004D2D">
                      <w:pPr>
                        <w:spacing w:after="0" w:line="240" w:lineRule="auto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3B2BFF">
                        <w:rPr>
                          <w:b/>
                          <w:sz w:val="32"/>
                          <w:szCs w:val="32"/>
                        </w:rPr>
                        <w:t xml:space="preserve">RSP </w:t>
                      </w:r>
                      <w:r w:rsidR="00F44E18">
                        <w:rPr>
                          <w:b/>
                          <w:sz w:val="32"/>
                          <w:szCs w:val="32"/>
                        </w:rPr>
                        <w:t>Incentive Pay</w:t>
                      </w:r>
                      <w:r w:rsidRPr="003B2BFF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C54B67" w:rsidRPr="003B2BFF">
                        <w:rPr>
                          <w:b/>
                          <w:sz w:val="32"/>
                          <w:szCs w:val="32"/>
                        </w:rPr>
                        <w:t>Request</w:t>
                      </w:r>
                    </w:p>
                    <w:p w14:paraId="08999110" w14:textId="2755B0F4" w:rsidR="0069426A" w:rsidRPr="003B2BFF" w:rsidRDefault="005F579D" w:rsidP="00455810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3B2BFF">
                        <w:rPr>
                          <w:b/>
                          <w:sz w:val="32"/>
                          <w:szCs w:val="32"/>
                        </w:rPr>
                        <w:t>April</w:t>
                      </w:r>
                      <w:r w:rsidR="00900E93" w:rsidRPr="003B2BFF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C54B67" w:rsidRPr="003B2BFF">
                        <w:rPr>
                          <w:b/>
                          <w:sz w:val="32"/>
                          <w:szCs w:val="32"/>
                        </w:rPr>
                        <w:t xml:space="preserve">19, </w:t>
                      </w:r>
                      <w:r w:rsidR="00900E93" w:rsidRPr="003B2BFF">
                        <w:rPr>
                          <w:b/>
                          <w:sz w:val="32"/>
                          <w:szCs w:val="32"/>
                        </w:rPr>
                        <w:t>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A07C0">
        <w:rPr>
          <w:noProof/>
        </w:rPr>
        <w:drawing>
          <wp:inline distT="0" distB="0" distL="0" distR="0" wp14:anchorId="47351741" wp14:editId="56F97189">
            <wp:extent cx="1819275" cy="9575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5-08-04_144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28176" cy="96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ECE38" w14:textId="10B28EF7" w:rsidR="00721029" w:rsidRDefault="00721029" w:rsidP="00B174BD">
      <w:pPr>
        <w:spacing w:after="0" w:line="240" w:lineRule="auto"/>
        <w:rPr>
          <w:sz w:val="24"/>
          <w:szCs w:val="24"/>
        </w:rPr>
      </w:pPr>
    </w:p>
    <w:p w14:paraId="2D235021" w14:textId="3D1A47BE" w:rsidR="000D3B59" w:rsidRPr="000D3B59" w:rsidRDefault="003B2BFF" w:rsidP="00B174BD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ncentive </w:t>
      </w:r>
      <w:proofErr w:type="gramStart"/>
      <w:r>
        <w:rPr>
          <w:b/>
          <w:sz w:val="24"/>
          <w:szCs w:val="24"/>
        </w:rPr>
        <w:t>pay</w:t>
      </w:r>
      <w:proofErr w:type="gramEnd"/>
      <w:r w:rsidR="000D3B59" w:rsidRPr="000D3B59">
        <w:rPr>
          <w:b/>
          <w:sz w:val="24"/>
          <w:szCs w:val="24"/>
        </w:rPr>
        <w:t xml:space="preserve"> for </w:t>
      </w:r>
      <w:r w:rsidR="00933079">
        <w:rPr>
          <w:b/>
          <w:sz w:val="24"/>
          <w:szCs w:val="24"/>
        </w:rPr>
        <w:t xml:space="preserve">RSP </w:t>
      </w:r>
      <w:r w:rsidR="000D3B59" w:rsidRPr="000D3B59">
        <w:rPr>
          <w:b/>
          <w:sz w:val="24"/>
          <w:szCs w:val="24"/>
        </w:rPr>
        <w:t xml:space="preserve">Certified Staff, </w:t>
      </w:r>
      <w:r w:rsidR="009F1095">
        <w:rPr>
          <w:b/>
          <w:sz w:val="24"/>
          <w:szCs w:val="24"/>
        </w:rPr>
        <w:t>Administrative Assistant</w:t>
      </w:r>
      <w:r w:rsidR="000D3B59" w:rsidRPr="000D3B59">
        <w:rPr>
          <w:b/>
          <w:sz w:val="24"/>
          <w:szCs w:val="24"/>
        </w:rPr>
        <w:t>, and Custodian</w:t>
      </w:r>
    </w:p>
    <w:p w14:paraId="641E3022" w14:textId="752961D0" w:rsidR="000D3B59" w:rsidRDefault="000D3B59" w:rsidP="00B174BD">
      <w:pPr>
        <w:spacing w:after="0" w:line="240" w:lineRule="auto"/>
        <w:rPr>
          <w:sz w:val="24"/>
          <w:szCs w:val="24"/>
        </w:rPr>
      </w:pPr>
    </w:p>
    <w:p w14:paraId="4F9A641E" w14:textId="5B387DF8" w:rsidR="000D3B59" w:rsidRDefault="000D3B59" w:rsidP="00B174B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the January 2022 board meeting, Mrs. Stephanie Turner proposed</w:t>
      </w:r>
      <w:r w:rsidR="005143B6">
        <w:rPr>
          <w:sz w:val="24"/>
          <w:szCs w:val="24"/>
        </w:rPr>
        <w:t xml:space="preserve"> RSP</w:t>
      </w:r>
      <w:r>
        <w:rPr>
          <w:sz w:val="24"/>
          <w:szCs w:val="24"/>
        </w:rPr>
        <w:t xml:space="preserve"> </w:t>
      </w:r>
      <w:r w:rsidR="003B2BFF">
        <w:rPr>
          <w:sz w:val="24"/>
          <w:szCs w:val="24"/>
        </w:rPr>
        <w:t>incentive pay</w:t>
      </w:r>
      <w:r w:rsidR="005143B6">
        <w:rPr>
          <w:sz w:val="24"/>
          <w:szCs w:val="24"/>
        </w:rPr>
        <w:t xml:space="preserve"> ($500 for classified and $1000 for certified) for the next 3 years.  The purpose of the proposal was to sustain staffing in the alternative setting as we improved the salary schedule.  In the meeting, the m</w:t>
      </w:r>
      <w:r w:rsidR="0039052F">
        <w:rPr>
          <w:sz w:val="24"/>
          <w:szCs w:val="24"/>
        </w:rPr>
        <w:t>otion was amended from: “Approve the request for a 3-year stipend for RSP full-time staff.” to: “Approve a 1-year stipend effective immediately- $500 for classified and $1000 for certified.”  The amended motion passed.</w:t>
      </w:r>
    </w:p>
    <w:p w14:paraId="104E72D4" w14:textId="2C97E065" w:rsidR="0039052F" w:rsidRDefault="0039052F" w:rsidP="00B174BD">
      <w:pPr>
        <w:spacing w:after="0" w:line="240" w:lineRule="auto"/>
        <w:rPr>
          <w:sz w:val="24"/>
          <w:szCs w:val="24"/>
        </w:rPr>
      </w:pPr>
    </w:p>
    <w:p w14:paraId="59885111" w14:textId="19298399" w:rsidR="0039052F" w:rsidRDefault="00C54B67" w:rsidP="00B174B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the January 2023 board meeting, a motion to increase the RSP paraeducator salary schedule by 8% was passed.</w:t>
      </w:r>
    </w:p>
    <w:p w14:paraId="68AA4817" w14:textId="679C8D71" w:rsidR="00C54B67" w:rsidRDefault="00C54B67" w:rsidP="00B174BD">
      <w:pPr>
        <w:spacing w:after="0" w:line="240" w:lineRule="auto"/>
        <w:rPr>
          <w:sz w:val="24"/>
          <w:szCs w:val="24"/>
        </w:rPr>
      </w:pPr>
    </w:p>
    <w:p w14:paraId="7BEB2840" w14:textId="4CD30086" w:rsidR="00C54B67" w:rsidRPr="000D3B59" w:rsidRDefault="00C54B67" w:rsidP="00B174B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s a follow-up, we are requesting </w:t>
      </w:r>
      <w:r w:rsidR="00E92F48">
        <w:rPr>
          <w:sz w:val="24"/>
          <w:szCs w:val="24"/>
        </w:rPr>
        <w:t xml:space="preserve">a </w:t>
      </w:r>
      <w:r w:rsidR="00E80FF5">
        <w:rPr>
          <w:sz w:val="24"/>
          <w:szCs w:val="24"/>
        </w:rPr>
        <w:t>onetime</w:t>
      </w:r>
      <w:r w:rsidR="00E92F48">
        <w:rPr>
          <w:sz w:val="24"/>
          <w:szCs w:val="24"/>
        </w:rPr>
        <w:t xml:space="preserve"> incentive pay to</w:t>
      </w:r>
      <w:r>
        <w:rPr>
          <w:sz w:val="24"/>
          <w:szCs w:val="24"/>
        </w:rPr>
        <w:t xml:space="preserve"> be paid to the RSP </w:t>
      </w:r>
      <w:r w:rsidR="00933079">
        <w:rPr>
          <w:sz w:val="24"/>
          <w:szCs w:val="24"/>
        </w:rPr>
        <w:t>Administrative Assistant</w:t>
      </w:r>
      <w:r>
        <w:rPr>
          <w:sz w:val="24"/>
          <w:szCs w:val="24"/>
        </w:rPr>
        <w:t xml:space="preserve"> ($500), </w:t>
      </w:r>
      <w:r w:rsidR="00776482">
        <w:rPr>
          <w:sz w:val="24"/>
          <w:szCs w:val="24"/>
        </w:rPr>
        <w:t xml:space="preserve">RSP </w:t>
      </w:r>
      <w:r>
        <w:rPr>
          <w:sz w:val="24"/>
          <w:szCs w:val="24"/>
        </w:rPr>
        <w:t xml:space="preserve">custodian ($500), and </w:t>
      </w:r>
      <w:r w:rsidR="00B944B6">
        <w:rPr>
          <w:sz w:val="24"/>
          <w:szCs w:val="24"/>
        </w:rPr>
        <w:t xml:space="preserve">all </w:t>
      </w:r>
      <w:r w:rsidR="00776482">
        <w:rPr>
          <w:sz w:val="24"/>
          <w:szCs w:val="24"/>
        </w:rPr>
        <w:t xml:space="preserve">RSP </w:t>
      </w:r>
      <w:r w:rsidR="00B944B6">
        <w:rPr>
          <w:sz w:val="24"/>
          <w:szCs w:val="24"/>
        </w:rPr>
        <w:t>certified staff</w:t>
      </w:r>
      <w:r>
        <w:rPr>
          <w:sz w:val="24"/>
          <w:szCs w:val="24"/>
        </w:rPr>
        <w:t xml:space="preserve"> ($1000 </w:t>
      </w:r>
      <w:r w:rsidR="00776482">
        <w:rPr>
          <w:sz w:val="24"/>
          <w:szCs w:val="24"/>
        </w:rPr>
        <w:t>each</w:t>
      </w:r>
      <w:r>
        <w:rPr>
          <w:sz w:val="24"/>
          <w:szCs w:val="24"/>
        </w:rPr>
        <w:t xml:space="preserve">) before June 30, 2023.  </w:t>
      </w:r>
    </w:p>
    <w:sectPr w:rsidR="00C54B67" w:rsidRPr="000D3B59" w:rsidSect="00343AB7">
      <w:pgSz w:w="12240" w:h="15840"/>
      <w:pgMar w:top="432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A16EC" w14:textId="77777777" w:rsidR="00F26287" w:rsidRDefault="00F26287" w:rsidP="00144A02">
      <w:pPr>
        <w:spacing w:after="0" w:line="240" w:lineRule="auto"/>
      </w:pPr>
      <w:r>
        <w:separator/>
      </w:r>
    </w:p>
  </w:endnote>
  <w:endnote w:type="continuationSeparator" w:id="0">
    <w:p w14:paraId="0720F3AF" w14:textId="77777777" w:rsidR="00F26287" w:rsidRDefault="00F26287" w:rsidP="00144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944B1" w14:textId="77777777" w:rsidR="00F26287" w:rsidRDefault="00F26287" w:rsidP="00144A02">
      <w:pPr>
        <w:spacing w:after="0" w:line="240" w:lineRule="auto"/>
      </w:pPr>
      <w:r>
        <w:separator/>
      </w:r>
    </w:p>
  </w:footnote>
  <w:footnote w:type="continuationSeparator" w:id="0">
    <w:p w14:paraId="1A0CFF5A" w14:textId="77777777" w:rsidR="00F26287" w:rsidRDefault="00F26287" w:rsidP="00144A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DAwN7QwMTczsjBV0lEKTi0uzszPAykwrgUANP8HQywAAAA="/>
  </w:docVars>
  <w:rsids>
    <w:rsidRoot w:val="00C23C67"/>
    <w:rsid w:val="00003427"/>
    <w:rsid w:val="00004D2D"/>
    <w:rsid w:val="00011FDB"/>
    <w:rsid w:val="00015F1C"/>
    <w:rsid w:val="00044116"/>
    <w:rsid w:val="00050874"/>
    <w:rsid w:val="000636F7"/>
    <w:rsid w:val="00067DD2"/>
    <w:rsid w:val="000702C9"/>
    <w:rsid w:val="00072551"/>
    <w:rsid w:val="000733D2"/>
    <w:rsid w:val="000873C5"/>
    <w:rsid w:val="000900F8"/>
    <w:rsid w:val="00094013"/>
    <w:rsid w:val="00094EC9"/>
    <w:rsid w:val="0009573E"/>
    <w:rsid w:val="000969B5"/>
    <w:rsid w:val="00096BF0"/>
    <w:rsid w:val="000C52B7"/>
    <w:rsid w:val="000C552B"/>
    <w:rsid w:val="000D3B59"/>
    <w:rsid w:val="000E3013"/>
    <w:rsid w:val="000E7304"/>
    <w:rsid w:val="000F5AD3"/>
    <w:rsid w:val="00101E8C"/>
    <w:rsid w:val="0010795E"/>
    <w:rsid w:val="00117B63"/>
    <w:rsid w:val="0012309C"/>
    <w:rsid w:val="00131BB3"/>
    <w:rsid w:val="0013772B"/>
    <w:rsid w:val="00144A02"/>
    <w:rsid w:val="00146432"/>
    <w:rsid w:val="0014798D"/>
    <w:rsid w:val="00147A8B"/>
    <w:rsid w:val="00147B72"/>
    <w:rsid w:val="00163AF1"/>
    <w:rsid w:val="001832E3"/>
    <w:rsid w:val="00195EA9"/>
    <w:rsid w:val="001A1286"/>
    <w:rsid w:val="001A1BA4"/>
    <w:rsid w:val="001A407E"/>
    <w:rsid w:val="001A5E40"/>
    <w:rsid w:val="001C04C8"/>
    <w:rsid w:val="001F6394"/>
    <w:rsid w:val="002176C6"/>
    <w:rsid w:val="00226FEE"/>
    <w:rsid w:val="002331F5"/>
    <w:rsid w:val="00233A33"/>
    <w:rsid w:val="002437A9"/>
    <w:rsid w:val="002467BF"/>
    <w:rsid w:val="00254841"/>
    <w:rsid w:val="0025606A"/>
    <w:rsid w:val="00271123"/>
    <w:rsid w:val="00272CB2"/>
    <w:rsid w:val="0027644D"/>
    <w:rsid w:val="00282C48"/>
    <w:rsid w:val="00287C81"/>
    <w:rsid w:val="00291EA3"/>
    <w:rsid w:val="0029342B"/>
    <w:rsid w:val="002970C2"/>
    <w:rsid w:val="00297C1B"/>
    <w:rsid w:val="002A0ACC"/>
    <w:rsid w:val="002B1067"/>
    <w:rsid w:val="002C041C"/>
    <w:rsid w:val="002C1714"/>
    <w:rsid w:val="002C4475"/>
    <w:rsid w:val="002C5485"/>
    <w:rsid w:val="002C7F06"/>
    <w:rsid w:val="002D69FF"/>
    <w:rsid w:val="002F4A96"/>
    <w:rsid w:val="00305F60"/>
    <w:rsid w:val="00314A5F"/>
    <w:rsid w:val="00316C37"/>
    <w:rsid w:val="00320C53"/>
    <w:rsid w:val="0032573D"/>
    <w:rsid w:val="0032640F"/>
    <w:rsid w:val="00343AB7"/>
    <w:rsid w:val="00354D40"/>
    <w:rsid w:val="00360B21"/>
    <w:rsid w:val="00360F05"/>
    <w:rsid w:val="00361633"/>
    <w:rsid w:val="00381500"/>
    <w:rsid w:val="0039052F"/>
    <w:rsid w:val="003B098D"/>
    <w:rsid w:val="003B2BFF"/>
    <w:rsid w:val="003B6787"/>
    <w:rsid w:val="003F1CFC"/>
    <w:rsid w:val="00400B3B"/>
    <w:rsid w:val="0040393B"/>
    <w:rsid w:val="00404533"/>
    <w:rsid w:val="00410F2E"/>
    <w:rsid w:val="00414927"/>
    <w:rsid w:val="00414BCF"/>
    <w:rsid w:val="0042321E"/>
    <w:rsid w:val="00435A44"/>
    <w:rsid w:val="00455810"/>
    <w:rsid w:val="0046017B"/>
    <w:rsid w:val="00463BC7"/>
    <w:rsid w:val="004826AA"/>
    <w:rsid w:val="00491834"/>
    <w:rsid w:val="004A07C0"/>
    <w:rsid w:val="004A5A89"/>
    <w:rsid w:val="004C21CE"/>
    <w:rsid w:val="004D3A8E"/>
    <w:rsid w:val="004E49E9"/>
    <w:rsid w:val="004E60FE"/>
    <w:rsid w:val="004F62CA"/>
    <w:rsid w:val="005143B6"/>
    <w:rsid w:val="00517610"/>
    <w:rsid w:val="00520307"/>
    <w:rsid w:val="00526347"/>
    <w:rsid w:val="00531568"/>
    <w:rsid w:val="00537714"/>
    <w:rsid w:val="0054126B"/>
    <w:rsid w:val="005461CC"/>
    <w:rsid w:val="005471B1"/>
    <w:rsid w:val="00565713"/>
    <w:rsid w:val="0056795A"/>
    <w:rsid w:val="005719C4"/>
    <w:rsid w:val="0058670D"/>
    <w:rsid w:val="005B051C"/>
    <w:rsid w:val="005C3B4E"/>
    <w:rsid w:val="005D3518"/>
    <w:rsid w:val="005D776F"/>
    <w:rsid w:val="005E6E36"/>
    <w:rsid w:val="005E757A"/>
    <w:rsid w:val="005F4204"/>
    <w:rsid w:val="005F55EC"/>
    <w:rsid w:val="005F579D"/>
    <w:rsid w:val="005F6F43"/>
    <w:rsid w:val="00602D1A"/>
    <w:rsid w:val="006105A0"/>
    <w:rsid w:val="00617479"/>
    <w:rsid w:val="006200BD"/>
    <w:rsid w:val="006276E0"/>
    <w:rsid w:val="00633CC0"/>
    <w:rsid w:val="00644521"/>
    <w:rsid w:val="00651E72"/>
    <w:rsid w:val="00655697"/>
    <w:rsid w:val="00657606"/>
    <w:rsid w:val="0066757A"/>
    <w:rsid w:val="00675DE2"/>
    <w:rsid w:val="00683FE2"/>
    <w:rsid w:val="0069426A"/>
    <w:rsid w:val="00695A93"/>
    <w:rsid w:val="006A62BC"/>
    <w:rsid w:val="006A65C8"/>
    <w:rsid w:val="006B69D8"/>
    <w:rsid w:val="006C58A5"/>
    <w:rsid w:val="006D33F8"/>
    <w:rsid w:val="006D3A8A"/>
    <w:rsid w:val="006D62A3"/>
    <w:rsid w:val="006D7787"/>
    <w:rsid w:val="006F184E"/>
    <w:rsid w:val="006F65C1"/>
    <w:rsid w:val="00720752"/>
    <w:rsid w:val="00721029"/>
    <w:rsid w:val="00722C5D"/>
    <w:rsid w:val="00734389"/>
    <w:rsid w:val="00747E3F"/>
    <w:rsid w:val="00751739"/>
    <w:rsid w:val="007559A8"/>
    <w:rsid w:val="0076684C"/>
    <w:rsid w:val="007703A6"/>
    <w:rsid w:val="00774E18"/>
    <w:rsid w:val="00775C12"/>
    <w:rsid w:val="00776482"/>
    <w:rsid w:val="00780797"/>
    <w:rsid w:val="00792B1D"/>
    <w:rsid w:val="00796A2E"/>
    <w:rsid w:val="007A3ADF"/>
    <w:rsid w:val="007B4AC9"/>
    <w:rsid w:val="007C390C"/>
    <w:rsid w:val="007C516F"/>
    <w:rsid w:val="007E0585"/>
    <w:rsid w:val="007E0F1B"/>
    <w:rsid w:val="007F2DEC"/>
    <w:rsid w:val="007F7F4B"/>
    <w:rsid w:val="008053AB"/>
    <w:rsid w:val="0080665B"/>
    <w:rsid w:val="00823596"/>
    <w:rsid w:val="00826EB7"/>
    <w:rsid w:val="00827D7B"/>
    <w:rsid w:val="00844E10"/>
    <w:rsid w:val="00846298"/>
    <w:rsid w:val="008548CB"/>
    <w:rsid w:val="008613F2"/>
    <w:rsid w:val="00864BAC"/>
    <w:rsid w:val="00866BCC"/>
    <w:rsid w:val="0088441E"/>
    <w:rsid w:val="008858E3"/>
    <w:rsid w:val="00886325"/>
    <w:rsid w:val="00894225"/>
    <w:rsid w:val="00894E08"/>
    <w:rsid w:val="008A3655"/>
    <w:rsid w:val="008C23F4"/>
    <w:rsid w:val="008C3329"/>
    <w:rsid w:val="008C432D"/>
    <w:rsid w:val="008D19EB"/>
    <w:rsid w:val="008D5DE3"/>
    <w:rsid w:val="008E65FC"/>
    <w:rsid w:val="008F5DED"/>
    <w:rsid w:val="00900E93"/>
    <w:rsid w:val="00903458"/>
    <w:rsid w:val="00903A57"/>
    <w:rsid w:val="00930E11"/>
    <w:rsid w:val="0093199F"/>
    <w:rsid w:val="00933079"/>
    <w:rsid w:val="00943F2A"/>
    <w:rsid w:val="00966D3E"/>
    <w:rsid w:val="0097343D"/>
    <w:rsid w:val="0097592F"/>
    <w:rsid w:val="0097770F"/>
    <w:rsid w:val="00982D99"/>
    <w:rsid w:val="009A7E7E"/>
    <w:rsid w:val="009B38C7"/>
    <w:rsid w:val="009C7613"/>
    <w:rsid w:val="009D25B6"/>
    <w:rsid w:val="009F1095"/>
    <w:rsid w:val="009F5CA4"/>
    <w:rsid w:val="00A00BC0"/>
    <w:rsid w:val="00A07676"/>
    <w:rsid w:val="00A13E0B"/>
    <w:rsid w:val="00A21858"/>
    <w:rsid w:val="00A3311F"/>
    <w:rsid w:val="00A4490E"/>
    <w:rsid w:val="00A51A03"/>
    <w:rsid w:val="00A54385"/>
    <w:rsid w:val="00A62517"/>
    <w:rsid w:val="00A65BCD"/>
    <w:rsid w:val="00A7199D"/>
    <w:rsid w:val="00A81170"/>
    <w:rsid w:val="00A83FB6"/>
    <w:rsid w:val="00A96E80"/>
    <w:rsid w:val="00AA0C90"/>
    <w:rsid w:val="00AA155C"/>
    <w:rsid w:val="00AB1422"/>
    <w:rsid w:val="00AB399D"/>
    <w:rsid w:val="00AB4719"/>
    <w:rsid w:val="00AD3E6B"/>
    <w:rsid w:val="00AD4B58"/>
    <w:rsid w:val="00AD534A"/>
    <w:rsid w:val="00AE6A25"/>
    <w:rsid w:val="00AF2562"/>
    <w:rsid w:val="00AF5758"/>
    <w:rsid w:val="00B13EC8"/>
    <w:rsid w:val="00B14367"/>
    <w:rsid w:val="00B14A49"/>
    <w:rsid w:val="00B15900"/>
    <w:rsid w:val="00B174BD"/>
    <w:rsid w:val="00B40415"/>
    <w:rsid w:val="00B501BC"/>
    <w:rsid w:val="00B56BD3"/>
    <w:rsid w:val="00B838EB"/>
    <w:rsid w:val="00B85292"/>
    <w:rsid w:val="00B92B20"/>
    <w:rsid w:val="00B944B6"/>
    <w:rsid w:val="00BA4956"/>
    <w:rsid w:val="00BA5C53"/>
    <w:rsid w:val="00BA6FEF"/>
    <w:rsid w:val="00BB0164"/>
    <w:rsid w:val="00BF4813"/>
    <w:rsid w:val="00C06AD6"/>
    <w:rsid w:val="00C1488E"/>
    <w:rsid w:val="00C23C67"/>
    <w:rsid w:val="00C30C23"/>
    <w:rsid w:val="00C41D03"/>
    <w:rsid w:val="00C45918"/>
    <w:rsid w:val="00C478D2"/>
    <w:rsid w:val="00C54B67"/>
    <w:rsid w:val="00C55EBF"/>
    <w:rsid w:val="00C606AD"/>
    <w:rsid w:val="00C63E26"/>
    <w:rsid w:val="00C65526"/>
    <w:rsid w:val="00C71E5C"/>
    <w:rsid w:val="00C749C6"/>
    <w:rsid w:val="00C75D64"/>
    <w:rsid w:val="00C85EA7"/>
    <w:rsid w:val="00CA1713"/>
    <w:rsid w:val="00CB792B"/>
    <w:rsid w:val="00CC3046"/>
    <w:rsid w:val="00CC377E"/>
    <w:rsid w:val="00CC522E"/>
    <w:rsid w:val="00CC6AE9"/>
    <w:rsid w:val="00CD1294"/>
    <w:rsid w:val="00CD2778"/>
    <w:rsid w:val="00CE3470"/>
    <w:rsid w:val="00CF6893"/>
    <w:rsid w:val="00D01839"/>
    <w:rsid w:val="00D03293"/>
    <w:rsid w:val="00D1047D"/>
    <w:rsid w:val="00D171E3"/>
    <w:rsid w:val="00D209AB"/>
    <w:rsid w:val="00D379B2"/>
    <w:rsid w:val="00D4165C"/>
    <w:rsid w:val="00D41C8F"/>
    <w:rsid w:val="00D42C4C"/>
    <w:rsid w:val="00D662C3"/>
    <w:rsid w:val="00D66D07"/>
    <w:rsid w:val="00D70E0E"/>
    <w:rsid w:val="00D72EA1"/>
    <w:rsid w:val="00D87D09"/>
    <w:rsid w:val="00D87D64"/>
    <w:rsid w:val="00D91DE1"/>
    <w:rsid w:val="00DA2F8F"/>
    <w:rsid w:val="00DB5D79"/>
    <w:rsid w:val="00DB62E1"/>
    <w:rsid w:val="00DC538B"/>
    <w:rsid w:val="00DD1E61"/>
    <w:rsid w:val="00DD5F80"/>
    <w:rsid w:val="00DD7D7E"/>
    <w:rsid w:val="00DE2898"/>
    <w:rsid w:val="00DF7EE5"/>
    <w:rsid w:val="00E13167"/>
    <w:rsid w:val="00E2044E"/>
    <w:rsid w:val="00E207E0"/>
    <w:rsid w:val="00E32CCB"/>
    <w:rsid w:val="00E466EA"/>
    <w:rsid w:val="00E50B5D"/>
    <w:rsid w:val="00E52311"/>
    <w:rsid w:val="00E6279D"/>
    <w:rsid w:val="00E63800"/>
    <w:rsid w:val="00E64612"/>
    <w:rsid w:val="00E677A3"/>
    <w:rsid w:val="00E764A1"/>
    <w:rsid w:val="00E76E1A"/>
    <w:rsid w:val="00E80FF5"/>
    <w:rsid w:val="00E861E9"/>
    <w:rsid w:val="00E92F48"/>
    <w:rsid w:val="00E937AB"/>
    <w:rsid w:val="00E96990"/>
    <w:rsid w:val="00EA529A"/>
    <w:rsid w:val="00EC10B0"/>
    <w:rsid w:val="00EC1E90"/>
    <w:rsid w:val="00EC6666"/>
    <w:rsid w:val="00EC6B8A"/>
    <w:rsid w:val="00EC7783"/>
    <w:rsid w:val="00ED2C51"/>
    <w:rsid w:val="00ED5D02"/>
    <w:rsid w:val="00F10FDE"/>
    <w:rsid w:val="00F13872"/>
    <w:rsid w:val="00F14037"/>
    <w:rsid w:val="00F26287"/>
    <w:rsid w:val="00F40015"/>
    <w:rsid w:val="00F44C99"/>
    <w:rsid w:val="00F44E18"/>
    <w:rsid w:val="00F46007"/>
    <w:rsid w:val="00F5540C"/>
    <w:rsid w:val="00F77708"/>
    <w:rsid w:val="00F808CD"/>
    <w:rsid w:val="00F87F19"/>
    <w:rsid w:val="00F9235D"/>
    <w:rsid w:val="00F926C0"/>
    <w:rsid w:val="00FA20D7"/>
    <w:rsid w:val="00FA74D2"/>
    <w:rsid w:val="00FB0CE2"/>
    <w:rsid w:val="00FC14C8"/>
    <w:rsid w:val="00FC26A9"/>
    <w:rsid w:val="00FC2AF7"/>
    <w:rsid w:val="00FC73A0"/>
    <w:rsid w:val="00FE1523"/>
    <w:rsid w:val="00FE40B8"/>
    <w:rsid w:val="00FE4AEC"/>
    <w:rsid w:val="00FF1B0D"/>
    <w:rsid w:val="00FF3E15"/>
    <w:rsid w:val="00FF5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84D1EC"/>
  <w15:docId w15:val="{30B466C2-0766-45C7-9517-59D0A532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3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C6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A07C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44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A02"/>
  </w:style>
  <w:style w:type="paragraph" w:styleId="Footer">
    <w:name w:val="footer"/>
    <w:basedOn w:val="Normal"/>
    <w:link w:val="FooterChar"/>
    <w:uiPriority w:val="99"/>
    <w:unhideWhenUsed/>
    <w:rsid w:val="00144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2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82265d-6747-44cf-afeb-738dce95622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6547E4560EF04A848A364DDF28561A" ma:contentTypeVersion="12" ma:contentTypeDescription="Create a new document." ma:contentTypeScope="" ma:versionID="ab2cf8cbdcff1ed7f5c727fc986aa16a">
  <xsd:schema xmlns:xsd="http://www.w3.org/2001/XMLSchema" xmlns:xs="http://www.w3.org/2001/XMLSchema" xmlns:p="http://schemas.microsoft.com/office/2006/metadata/properties" xmlns:ns3="1882265d-6747-44cf-afeb-738dce956222" targetNamespace="http://schemas.microsoft.com/office/2006/metadata/properties" ma:root="true" ma:fieldsID="a1a9a00664f964997a2ddb3d88edc8cc" ns3:_="">
    <xsd:import namespace="1882265d-6747-44cf-afeb-738dce9562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2265d-6747-44cf-afeb-738dce956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4D9DF4-99C4-460E-9334-C53E58CEA00E}">
  <ds:schemaRefs>
    <ds:schemaRef ds:uri="http://schemas.microsoft.com/office/2006/metadata/properties"/>
    <ds:schemaRef ds:uri="http://schemas.microsoft.com/office/infopath/2007/PartnerControls"/>
    <ds:schemaRef ds:uri="1882265d-6747-44cf-afeb-738dce956222"/>
  </ds:schemaRefs>
</ds:datastoreItem>
</file>

<file path=customXml/itemProps2.xml><?xml version="1.0" encoding="utf-8"?>
<ds:datastoreItem xmlns:ds="http://schemas.openxmlformats.org/officeDocument/2006/customXml" ds:itemID="{C8B978EF-9605-48AE-B1CA-2F9ED9241A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27639-6478-403E-B91D-57C85DA742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82265d-6747-44cf-afeb-738dce9562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i Dischar</dc:creator>
  <cp:lastModifiedBy>Jessica Faust</cp:lastModifiedBy>
  <cp:revision>2</cp:revision>
  <cp:lastPrinted>2023-03-30T13:31:00Z</cp:lastPrinted>
  <dcterms:created xsi:type="dcterms:W3CDTF">2023-04-18T13:04:00Z</dcterms:created>
  <dcterms:modified xsi:type="dcterms:W3CDTF">2023-04-1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38c0c4e6a03891dbc57ff2381911d61e0f59a762ff124d51058b67248144bb</vt:lpwstr>
  </property>
  <property fmtid="{D5CDD505-2E9C-101B-9397-08002B2CF9AE}" pid="3" name="ContentTypeId">
    <vt:lpwstr>0x010100B56547E4560EF04A848A364DDF28561A</vt:lpwstr>
  </property>
</Properties>
</file>